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mand D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man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 E. Woodland Road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ndowin4@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4827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y Mas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